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University Name]</w:t>
      </w:r>
      <w:r>
        <w:br/>
      </w:r>
      <w:r>
        <w:t xml:space="preserve">[University Address]</w:t>
      </w:r>
      <w:r>
        <w:br/>
      </w:r>
      <w:r>
        <w:t xml:space="preserve">Manila, Philippines</w:t>
      </w:r>
    </w:p>
    <w:bookmarkStart w:id="20" w:name="Xd3673de8106b6b45c453f2a969e21ff28629e88"/>
    <w:p>
      <w:pPr>
        <w:pStyle w:val="Heading2"/>
      </w:pPr>
      <w:r>
        <w:t xml:space="preserve">Subject: Application for University Lecturer Position</w:t>
      </w:r>
    </w:p>
    <w:p>
      <w:pPr>
        <w:pStyle w:val="FirstParagraph"/>
      </w:pPr>
      <w:r>
        <w:t xml:space="preserve">Dear [Hiring Manager’s Name],</w:t>
      </w:r>
    </w:p>
    <w:p>
      <w:pPr>
        <w:pStyle w:val="BodyText"/>
      </w:pPr>
      <w:r>
        <w:t xml:space="preserve">I am writing to express my sincere interest in the University Lecturer position at [University Name] in Manila, Philippines. As an experienced educator with a deep passion for academic excellence and a commitment to fostering intellectual growth, I am eager to contribute my expertise to your institution. The opportunity to join a university that values innovation, cultural diversity, and academic rigor aligns perfectly with my professional aspirations and personal values.</w:t>
      </w:r>
    </w:p>
    <w:p>
      <w:pPr>
        <w:pStyle w:val="BodyText"/>
      </w:pPr>
      <w:r>
        <w:t xml:space="preserve">With over [X years] of experience in higher education, I have cultivated a robust teaching philosophy centered on empowering students through critical thinking, interdisciplinary learning, and real-world application. My academic journey has been shaped by a dedication to both theoretical knowledge and practical skills, ensuring that my students are well-prepared to navigate the complexities of their chosen fields. Whether teaching [specific subject or discipline], I emphasize creating an inclusive classroom environment where curiosity is encouraged, and diverse perspectives are celebrated.</w:t>
      </w:r>
    </w:p>
    <w:p>
      <w:pPr>
        <w:pStyle w:val="BodyText"/>
      </w:pPr>
      <w:r>
        <w:t xml:space="preserve">My background in [University Lecturer] roles has equipped me with a comprehensive understanding of curriculum development, student mentorship, and academic research. At [Previous Institution Name], I designed and delivered courses in [specific subjects], while also leading research projects that addressed pressing societal issues such as [mention relevant topics]. These experiences have not only honed my ability to engage students but also reinforced my belief in the transformative power of education.</w:t>
      </w:r>
    </w:p>
    <w:p>
      <w:pPr>
        <w:pStyle w:val="BodyText"/>
      </w:pPr>
      <w:r>
        <w:t xml:space="preserve">What draws me most to the University Lecturer role in Manila is the unique opportunity to contribute to a vibrant academic community that bridges global perspectives with local context. The Philippines, and particularly Manila, has long been a hub of cultural exchange and intellectual innovation. I am especially inspired by [University Name]’s commitment to [mention specific university values or initiatives, e.g., "sustainable development," "community engagement," or "technological advancement"]. This alignment with my own professional goals makes me confident that I can add meaningful value to your institution.</w:t>
      </w:r>
    </w:p>
    <w:p>
      <w:pPr>
        <w:pStyle w:val="BodyText"/>
      </w:pPr>
      <w:r>
        <w:t xml:space="preserve">As a University Lecturer, I am not only focused on imparting knowledge but also on nurturing the next generation of leaders and thinkers. My approach integrates active learning strategies, such as case studies, collaborative projects, and fieldwork, to ensure students gain hands-on experience. For instance, during my tenure at [Previous Institution], I spearheaded a community-based project that connected students with local organizations in Manila to address challenges in [specific area]. This initiative not only enriched the curriculum but also fostered a sense of social responsibility among participants.</w:t>
      </w:r>
    </w:p>
    <w:p>
      <w:pPr>
        <w:pStyle w:val="BodyText"/>
      </w:pPr>
      <w:r>
        <w:t xml:space="preserve">I am particularly drawn to the dynamic academic environment of the Philippines Manila, where education is deeply intertwined with cultural heritage and modern progress. The region’s rich history, diverse population, and rapid development create a unique backdrop for teaching and research. I have long admired how universities in Manila balance tradition with innovation, and I am eager to collaborate with faculty members who share this vision. My ability to adapt to diverse learning styles and my fluency in [mention languages if applicable] further enable me to connect effectively with students from varied backgrounds.</w:t>
      </w:r>
    </w:p>
    <w:p>
      <w:pPr>
        <w:pStyle w:val="BodyText"/>
      </w:pPr>
      <w:r>
        <w:t xml:space="preserve">In addition to my teaching responsibilities, I am committed to advancing research that contributes to the broader academic and societal discourse. My work on [specific research area] has been published in reputable journals, and I have presented at conferences such as [mention relevant conferences or events]. I am especially interested in exploring opportunities for collaborative research with [University Name]’s faculty, particularly in areas that align with the university’s strategic goals. By bridging global academic networks with local needs, I believe we can address some of the most urgent challenges facing our society.</w:t>
      </w:r>
    </w:p>
    <w:p>
      <w:pPr>
        <w:pStyle w:val="BodyText"/>
      </w:pPr>
      <w:r>
        <w:t xml:space="preserve">What sets me apart as a University Lecturer is my unwavering dedication to student success and my ability to inspire lifelong learning. I take pride in creating an environment where students feel supported, challenged, and motivated to reach their full potential. My teaching evaluations consistently reflect high levels of student satisfaction, with feedback highlighting my approachability, clarity, and passion for education.</w:t>
      </w:r>
    </w:p>
    <w:p>
      <w:pPr>
        <w:pStyle w:val="BodyText"/>
      </w:pPr>
      <w:r>
        <w:t xml:space="preserve">I am confident that my qualifications and experiences make me a strong candidate for the University Lecturer position at [University Name]. I am eager to bring my expertise in [specific field] to Manila and contribute to the university’s mission of excellence. Thank you for considering my application. I would welcome the opportunity to discuss how I can contribute to your academic community and look forward to your respons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Philippines Manila</dc:title>
  <dc:creator/>
  <dc:language>en</dc:language>
  <cp:keywords/>
  <dcterms:created xsi:type="dcterms:W3CDTF">2026-07-23T10:48:38Z</dcterms:created>
  <dcterms:modified xsi:type="dcterms:W3CDTF">2026-07-23T10:48:38Z</dcterms:modified>
</cp:coreProperties>
</file>

<file path=docProps/custom.xml><?xml version="1.0" encoding="utf-8"?>
<Properties xmlns="http://schemas.openxmlformats.org/officeDocument/2006/custom-properties" xmlns:vt="http://schemas.openxmlformats.org/officeDocument/2006/docPropsVTypes"/>
</file>